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E27C01" w:rsidRDefault="00E27C01">
      <w:pPr>
        <w:snapToGrid w:val="0"/>
        <w:jc w:val="center"/>
        <w:rPr>
          <w:sz w:val="6"/>
          <w:szCs w:val="6"/>
        </w:rPr>
      </w:pPr>
    </w:p>
    <w:p w:rsidR="00E27C01" w:rsidRDefault="00E27C01">
      <w:pPr>
        <w:snapToGrid w:val="0"/>
        <w:jc w:val="center"/>
        <w:rPr>
          <w:sz w:val="6"/>
          <w:szCs w:val="6"/>
        </w:rPr>
      </w:pPr>
    </w:p>
    <w:p w:rsidR="00E27C01" w:rsidRDefault="00AE37BE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>
        <w:rPr>
          <w:rFonts w:ascii="黑体" w:eastAsia="黑体" w:hAnsi="黑体" w:hint="eastAsia"/>
          <w:sz w:val="32"/>
          <w:szCs w:val="32"/>
          <w:lang w:eastAsia="zh-CN"/>
        </w:rPr>
        <w:t>课程教学进度计划表</w:t>
      </w:r>
    </w:p>
    <w:p w:rsidR="00E27C01" w:rsidRDefault="00E27C01" w:rsidP="005F1D26">
      <w:pPr>
        <w:snapToGrid w:val="0"/>
        <w:spacing w:afterLines="50"/>
        <w:jc w:val="center"/>
        <w:rPr>
          <w:rFonts w:ascii="仿宋" w:eastAsia="仿宋" w:hAnsi="仿宋"/>
          <w:sz w:val="28"/>
          <w:szCs w:val="28"/>
        </w:rPr>
      </w:pPr>
    </w:p>
    <w:p w:rsidR="00E27C01" w:rsidRDefault="00AE37BE" w:rsidP="005F1D26">
      <w:pPr>
        <w:snapToGrid w:val="0"/>
        <w:spacing w:beforeLines="50" w:afterLines="5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18"/>
        <w:gridCol w:w="2268"/>
        <w:gridCol w:w="1134"/>
        <w:gridCol w:w="3969"/>
      </w:tblGrid>
      <w:tr w:rsidR="00E27C01">
        <w:trPr>
          <w:trHeight w:val="571"/>
        </w:trPr>
        <w:tc>
          <w:tcPr>
            <w:tcW w:w="1418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2268" w:type="dxa"/>
            <w:vAlign w:val="center"/>
          </w:tcPr>
          <w:p w:rsidR="00E27C01" w:rsidRDefault="00775693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Dr. Dany</w:t>
            </w:r>
          </w:p>
        </w:tc>
        <w:tc>
          <w:tcPr>
            <w:tcW w:w="1134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3969" w:type="dxa"/>
            <w:vAlign w:val="center"/>
          </w:tcPr>
          <w:p w:rsidR="00E27C01" w:rsidRDefault="00EE63BE" w:rsidP="00EE63BE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口语</w:t>
            </w:r>
            <w:r w:rsidR="008E7722">
              <w:rPr>
                <w:rFonts w:ascii="宋体" w:eastAsia="宋体" w:hAnsi="宋体"/>
                <w:sz w:val="21"/>
                <w:szCs w:val="21"/>
                <w:lang w:eastAsia="zh-CN"/>
              </w:rPr>
              <w:t>2</w:t>
            </w:r>
          </w:p>
        </w:tc>
      </w:tr>
      <w:tr w:rsidR="00E27C01">
        <w:trPr>
          <w:trHeight w:val="571"/>
        </w:trPr>
        <w:tc>
          <w:tcPr>
            <w:tcW w:w="1418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2268" w:type="dxa"/>
            <w:vAlign w:val="center"/>
          </w:tcPr>
          <w:p w:rsidR="00E27C01" w:rsidRDefault="00EE63BE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134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3969" w:type="dxa"/>
            <w:vAlign w:val="center"/>
          </w:tcPr>
          <w:p w:rsidR="00E27C01" w:rsidRDefault="00EE63BE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32</w:t>
            </w:r>
          </w:p>
        </w:tc>
      </w:tr>
      <w:tr w:rsidR="00E27C01">
        <w:trPr>
          <w:trHeight w:val="571"/>
        </w:trPr>
        <w:tc>
          <w:tcPr>
            <w:tcW w:w="1418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2268" w:type="dxa"/>
            <w:vAlign w:val="center"/>
          </w:tcPr>
          <w:p w:rsidR="00E27C01" w:rsidRDefault="005F1D26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5F1D26">
              <w:rPr>
                <w:rFonts w:ascii="宋体" w:eastAsia="宋体" w:hAnsi="宋体"/>
                <w:sz w:val="21"/>
                <w:szCs w:val="21"/>
                <w:lang w:eastAsia="zh-CN"/>
              </w:rPr>
              <w:drawing>
                <wp:inline distT="0" distB="0" distL="0" distR="0">
                  <wp:extent cx="645193" cy="251460"/>
                  <wp:effectExtent l="19050" t="0" r="2507" b="0"/>
                  <wp:docPr id="3" name="图片 1" descr="d:\Users\Administrator\Desktop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ers\Administrator\Desktop\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5193" cy="251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3969" w:type="dxa"/>
            <w:vAlign w:val="center"/>
          </w:tcPr>
          <w:p w:rsidR="00E27C01" w:rsidRDefault="00FD519D" w:rsidP="00932419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highlight w:val="yellow"/>
                <w:lang w:eastAsia="zh-CN"/>
              </w:rPr>
              <w:t>danish.ahmed88</w:t>
            </w:r>
            <w:r w:rsidR="00807886" w:rsidRPr="00DE3C02">
              <w:rPr>
                <w:rFonts w:ascii="宋体" w:eastAsia="宋体" w:hAnsi="宋体"/>
                <w:sz w:val="21"/>
                <w:szCs w:val="21"/>
                <w:highlight w:val="yellow"/>
                <w:lang w:eastAsia="zh-CN"/>
              </w:rPr>
              <w:t>@l</w:t>
            </w:r>
            <w:r>
              <w:rPr>
                <w:rFonts w:ascii="宋体" w:eastAsia="宋体" w:hAnsi="宋体"/>
                <w:sz w:val="21"/>
                <w:szCs w:val="21"/>
                <w:highlight w:val="yellow"/>
                <w:lang w:eastAsia="zh-CN"/>
              </w:rPr>
              <w:t>ive</w:t>
            </w:r>
            <w:r w:rsidR="00807886" w:rsidRPr="00DE3C02">
              <w:rPr>
                <w:rFonts w:ascii="宋体" w:eastAsia="宋体" w:hAnsi="宋体"/>
                <w:sz w:val="21"/>
                <w:szCs w:val="21"/>
                <w:highlight w:val="yellow"/>
                <w:lang w:eastAsia="zh-CN"/>
              </w:rPr>
              <w:t>.com</w:t>
            </w:r>
          </w:p>
        </w:tc>
      </w:tr>
      <w:tr w:rsidR="00E27C01">
        <w:trPr>
          <w:trHeight w:val="571"/>
        </w:trPr>
        <w:tc>
          <w:tcPr>
            <w:tcW w:w="1418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2268" w:type="dxa"/>
            <w:vAlign w:val="center"/>
          </w:tcPr>
          <w:p w:rsidR="00E27C01" w:rsidRDefault="00C22BEE" w:rsidP="00932419">
            <w:pPr>
              <w:tabs>
                <w:tab w:val="left" w:pos="532"/>
              </w:tabs>
              <w:spacing w:line="340" w:lineRule="exact"/>
              <w:jc w:val="center"/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商英</w:t>
            </w:r>
            <w:r w:rsidR="00C811D6"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  <w:t>20</w:t>
            </w:r>
            <w:r w:rsidR="00EE63BE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—</w:t>
            </w:r>
            <w:r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1</w:t>
            </w:r>
            <w:r w:rsidR="00C811D6"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  <w:t xml:space="preserve"> to 7</w:t>
            </w:r>
          </w:p>
        </w:tc>
        <w:tc>
          <w:tcPr>
            <w:tcW w:w="1134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3969" w:type="dxa"/>
            <w:vAlign w:val="center"/>
          </w:tcPr>
          <w:p w:rsidR="00E27C01" w:rsidRDefault="00DE3C02" w:rsidP="00932419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线上教学：钉钉</w:t>
            </w:r>
          </w:p>
        </w:tc>
      </w:tr>
      <w:tr w:rsidR="00E27C01">
        <w:trPr>
          <w:trHeight w:val="571"/>
        </w:trPr>
        <w:tc>
          <w:tcPr>
            <w:tcW w:w="1418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:rsidR="00E27C01" w:rsidRDefault="00E27C01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</w:tr>
      <w:tr w:rsidR="00E27C01">
        <w:trPr>
          <w:trHeight w:val="571"/>
        </w:trPr>
        <w:tc>
          <w:tcPr>
            <w:tcW w:w="1418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:rsidR="00E27C01" w:rsidRDefault="00775693" w:rsidP="00EE63BE">
            <w:pPr>
              <w:tabs>
                <w:tab w:val="left" w:pos="532"/>
              </w:tabs>
              <w:spacing w:line="340" w:lineRule="exact"/>
              <w:rPr>
                <w:rFonts w:asciiTheme="majorEastAsia" w:eastAsiaTheme="majorEastAsia" w:hAnsiTheme="majorEastAsia"/>
                <w:kern w:val="0"/>
                <w:sz w:val="21"/>
                <w:szCs w:val="21"/>
                <w:lang w:eastAsia="zh-CN"/>
              </w:rPr>
            </w:pPr>
            <w:r w:rsidRPr="00775693">
              <w:rPr>
                <w:rFonts w:asciiTheme="majorEastAsia" w:eastAsiaTheme="majorEastAsia" w:hAnsiTheme="majorEastAsia"/>
                <w:kern w:val="0"/>
                <w:sz w:val="21"/>
                <w:szCs w:val="21"/>
                <w:lang w:eastAsia="zh-CN"/>
              </w:rPr>
              <w:t>Shanghai Foreign Language Education Press College Intercultural Oral English Course</w:t>
            </w:r>
            <w:r w:rsidR="00EE63BE">
              <w:rPr>
                <w:rFonts w:asciiTheme="majorEastAsia" w:eastAsiaTheme="majorEastAsia" w:hAnsiTheme="majorEastAsia" w:hint="eastAsia"/>
                <w:kern w:val="0"/>
                <w:sz w:val="21"/>
                <w:szCs w:val="21"/>
                <w:lang w:eastAsia="zh-CN"/>
              </w:rPr>
              <w:t xml:space="preserve">level </w:t>
            </w:r>
            <w:r>
              <w:rPr>
                <w:rFonts w:asciiTheme="majorEastAsia" w:eastAsiaTheme="majorEastAsia" w:hAnsiTheme="majorEastAsia"/>
                <w:kern w:val="0"/>
                <w:sz w:val="21"/>
                <w:szCs w:val="21"/>
                <w:lang w:eastAsia="zh-CN"/>
              </w:rPr>
              <w:t>2</w:t>
            </w:r>
          </w:p>
        </w:tc>
      </w:tr>
      <w:tr w:rsidR="00E27C01">
        <w:trPr>
          <w:trHeight w:val="571"/>
        </w:trPr>
        <w:tc>
          <w:tcPr>
            <w:tcW w:w="1418" w:type="dxa"/>
            <w:vAlign w:val="center"/>
          </w:tcPr>
          <w:p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:rsidR="00E27C01" w:rsidRDefault="00932419" w:rsidP="00932419">
            <w:pPr>
              <w:tabs>
                <w:tab w:val="left" w:pos="532"/>
              </w:tabs>
              <w:spacing w:line="340" w:lineRule="exact"/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  <w:t>Teachers’</w:t>
            </w:r>
            <w:r w:rsidR="00EE63BE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 xml:space="preserve"> own resources</w:t>
            </w:r>
            <w:r w:rsidR="00464FE8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 xml:space="preserve">. </w:t>
            </w:r>
            <w:r w:rsidR="00464FE8"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  <w:t>British</w:t>
            </w:r>
            <w:r w:rsidR="00EE63BE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 xml:space="preserve"> council</w:t>
            </w:r>
            <w:r w:rsidR="00464FE8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 xml:space="preserve"> resources</w:t>
            </w:r>
            <w:r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.</w:t>
            </w:r>
            <w:r w:rsidR="00464FE8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Film English</w:t>
            </w:r>
            <w:r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.</w:t>
            </w:r>
          </w:p>
        </w:tc>
      </w:tr>
    </w:tbl>
    <w:p w:rsidR="00E27C01" w:rsidRDefault="00E27C01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:rsidR="00E27C01" w:rsidRDefault="00AE37BE" w:rsidP="005F1D26">
      <w:pPr>
        <w:snapToGrid w:val="0"/>
        <w:spacing w:beforeLines="50" w:afterLines="5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000"/>
      </w:tblPr>
      <w:tblGrid>
        <w:gridCol w:w="659"/>
        <w:gridCol w:w="3877"/>
        <w:gridCol w:w="2268"/>
        <w:gridCol w:w="1985"/>
      </w:tblGrid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Default="00EE63BE" w:rsidP="006E3C92">
            <w:pPr>
              <w:widowControl/>
              <w:spacing w:before="120" w:after="120" w:line="240" w:lineRule="exact"/>
              <w:jc w:val="center"/>
              <w:rPr>
                <w:rFonts w:ascii="宋体" w:eastAsia="宋体" w:hAnsi="宋体" w:cs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cs="宋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Default="00EE63BE" w:rsidP="006E3C92">
            <w:pPr>
              <w:widowControl/>
              <w:spacing w:line="240" w:lineRule="exact"/>
              <w:ind w:firstLine="357"/>
              <w:jc w:val="center"/>
              <w:rPr>
                <w:rFonts w:ascii="宋体" w:eastAsia="宋体" w:hAnsi="宋体" w:cs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cs="宋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Default="00EE63BE" w:rsidP="006E3C92">
            <w:pPr>
              <w:snapToGrid w:val="0"/>
              <w:spacing w:line="240" w:lineRule="exact"/>
              <w:jc w:val="center"/>
              <w:rPr>
                <w:rFonts w:ascii="宋体" w:eastAsia="宋体" w:hAnsi="宋体" w:cs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cs="宋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Default="00EE63BE" w:rsidP="006E3C92">
            <w:pPr>
              <w:snapToGrid w:val="0"/>
              <w:spacing w:line="240" w:lineRule="exact"/>
              <w:jc w:val="center"/>
              <w:rPr>
                <w:rFonts w:ascii="宋体" w:eastAsia="宋体" w:hAnsi="宋体" w:cs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cs="宋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1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C811D6" w:rsidP="006E3C92">
            <w:pPr>
              <w:widowControl/>
              <w:ind w:firstLine="357"/>
              <w:rPr>
                <w:rFonts w:ascii="宋体" w:hAnsi="宋体"/>
                <w:bCs/>
                <w:color w:val="000000"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Improve  public speaking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/>
                <w:bCs/>
                <w:color w:val="000000"/>
                <w:szCs w:val="20"/>
              </w:rPr>
              <w:t>V</w:t>
            </w: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ideo/speaking/discussion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/>
                <w:bCs/>
                <w:color w:val="000000"/>
                <w:szCs w:val="20"/>
              </w:rPr>
              <w:t>P</w:t>
            </w: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repare for next weeks task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0D33A7" w:rsidP="006E3C92">
            <w:pPr>
              <w:widowControl/>
              <w:ind w:firstLine="357"/>
              <w:rPr>
                <w:rFonts w:ascii="宋体" w:hAnsi="宋体"/>
                <w:bCs/>
                <w:color w:val="000000"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Encourage spontaneity</w:t>
            </w:r>
            <w:r>
              <w:rPr>
                <w:rFonts w:ascii="宋体" w:hAnsi="宋体" w:hint="eastAsia"/>
                <w:bCs/>
                <w:szCs w:val="20"/>
              </w:rPr>
              <w:t xml:space="preserve"> and increase confidence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EA367C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Discussion/ speaking/ppt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EA367C" w:rsidP="00EA367C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Prepare role-play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3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F368EA" w:rsidP="006E3C92">
            <w:pPr>
              <w:widowControl/>
              <w:ind w:firstLine="360"/>
              <w:rPr>
                <w:rFonts w:ascii="宋体" w:hAnsi="宋体"/>
                <w:bCs/>
                <w:color w:val="000000"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E</w:t>
            </w:r>
            <w:r w:rsidRPr="00CB29F8">
              <w:rPr>
                <w:rFonts w:ascii="宋体" w:hAnsi="宋体" w:hint="eastAsia"/>
                <w:bCs/>
                <w:szCs w:val="20"/>
              </w:rPr>
              <w:t>xpress opinions work on critical thinking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185922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 xml:space="preserve">Small </w:t>
            </w:r>
            <w:r w:rsidR="00EA367C">
              <w:rPr>
                <w:rFonts w:ascii="宋体" w:hAnsi="宋体"/>
                <w:bCs/>
                <w:color w:val="000000"/>
                <w:szCs w:val="20"/>
              </w:rPr>
              <w:t>group role-play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1E09A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Watch assigned video</w:t>
            </w:r>
          </w:p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4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7C44FB" w:rsidP="006E3C92">
            <w:pPr>
              <w:widowControl/>
              <w:ind w:firstLine="360"/>
              <w:rPr>
                <w:rFonts w:ascii="宋体" w:hAnsi="宋体"/>
                <w:bCs/>
                <w:color w:val="000000"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I</w:t>
            </w:r>
            <w:r w:rsidRPr="00CB29F8">
              <w:rPr>
                <w:rFonts w:ascii="宋体" w:hAnsi="宋体" w:hint="eastAsia"/>
                <w:bCs/>
                <w:szCs w:val="20"/>
              </w:rPr>
              <w:t>ncrease fluency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Speaking</w:t>
            </w:r>
            <w:r w:rsidR="001E09A5">
              <w:rPr>
                <w:rFonts w:ascii="宋体" w:hAnsi="宋体"/>
                <w:bCs/>
                <w:color w:val="000000"/>
                <w:szCs w:val="20"/>
              </w:rPr>
              <w:t>/</w:t>
            </w: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 xml:space="preserve"> listening</w:t>
            </w:r>
            <w:r w:rsidR="001E09A5">
              <w:rPr>
                <w:rFonts w:ascii="宋体" w:hAnsi="宋体"/>
                <w:bCs/>
                <w:color w:val="000000"/>
                <w:szCs w:val="20"/>
              </w:rPr>
              <w:t>/ppt/ videos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1E09A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Research a chosen city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5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BF2983" w:rsidP="006E3C92">
            <w:pPr>
              <w:widowControl/>
              <w:ind w:firstLine="36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Formal speaking etiquette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640111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Discussion/preparation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640111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Prepare for presentations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1D18E6" w:rsidRPr="00EF0FB3" w:rsidRDefault="001D18E6" w:rsidP="005F1D26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 xml:space="preserve">Introduce New vocab related to </w:t>
            </w:r>
            <w:r>
              <w:rPr>
                <w:rFonts w:ascii="宋体" w:hAnsi="宋体"/>
                <w:bCs/>
                <w:szCs w:val="20"/>
              </w:rPr>
              <w:t xml:space="preserve">formal/informal </w:t>
            </w:r>
            <w:r w:rsidRPr="00EF0FB3">
              <w:rPr>
                <w:rFonts w:ascii="宋体" w:hAnsi="宋体"/>
                <w:bCs/>
                <w:szCs w:val="20"/>
              </w:rPr>
              <w:t>conversations</w:t>
            </w:r>
          </w:p>
          <w:p w:rsidR="00EE63BE" w:rsidRPr="008D75ED" w:rsidRDefault="001D18E6" w:rsidP="001D18E6">
            <w:pPr>
              <w:widowControl/>
              <w:ind w:firstLine="36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earn how to make small talk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640111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Assessed presentations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640111" w:rsidP="006E3C92">
            <w:pPr>
              <w:widowControl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Watch video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7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834905" w:rsidP="006E3C92">
            <w:pPr>
              <w:widowControl/>
              <w:ind w:firstLine="36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Important travel vocab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/>
                <w:bCs/>
                <w:color w:val="000000"/>
                <w:szCs w:val="20"/>
              </w:rPr>
              <w:t>S</w:t>
            </w: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peaking</w:t>
            </w:r>
            <w:r w:rsidR="00834905">
              <w:rPr>
                <w:rFonts w:ascii="宋体" w:hAnsi="宋体"/>
                <w:bCs/>
                <w:color w:val="000000"/>
                <w:szCs w:val="20"/>
              </w:rPr>
              <w:t xml:space="preserve">/ </w:t>
            </w:r>
            <w:r w:rsidR="00834905">
              <w:rPr>
                <w:rFonts w:ascii="宋体" w:hAnsi="宋体"/>
                <w:bCs/>
                <w:color w:val="000000"/>
                <w:szCs w:val="20"/>
              </w:rPr>
              <w:lastRenderedPageBreak/>
              <w:t>discussion/ role-play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lastRenderedPageBreak/>
              <w:t xml:space="preserve">Watch video on </w:t>
            </w:r>
            <w:r>
              <w:rPr>
                <w:rFonts w:ascii="宋体" w:hAnsi="宋体"/>
                <w:bCs/>
                <w:color w:val="000000"/>
                <w:szCs w:val="20"/>
              </w:rPr>
              <w:lastRenderedPageBreak/>
              <w:t>debate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lastRenderedPageBreak/>
              <w:t>8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834905" w:rsidP="006E3C92">
            <w:pPr>
              <w:widowControl/>
              <w:ind w:firstLineChars="200" w:firstLine="4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Discussion and Debate, vocab and topic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/>
                <w:bCs/>
                <w:color w:val="000000"/>
                <w:szCs w:val="20"/>
              </w:rPr>
              <w:t>S</w:t>
            </w: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peaking</w:t>
            </w:r>
            <w:r w:rsidR="00834905">
              <w:rPr>
                <w:rFonts w:ascii="宋体" w:hAnsi="宋体"/>
                <w:bCs/>
                <w:color w:val="000000"/>
                <w:szCs w:val="20"/>
              </w:rPr>
              <w:t>/ brainstorming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Prepare for class debate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9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834905" w:rsidP="006E3C92">
            <w:pPr>
              <w:widowControl/>
              <w:ind w:firstLineChars="200" w:firstLine="4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Review vocab, s</w:t>
            </w:r>
            <w:r w:rsidR="00EE63BE" w:rsidRPr="008D75ED">
              <w:rPr>
                <w:rFonts w:ascii="宋体" w:hAnsi="宋体" w:hint="eastAsia"/>
                <w:bCs/>
                <w:color w:val="000000"/>
                <w:szCs w:val="20"/>
              </w:rPr>
              <w:t xml:space="preserve">hort debate </w:t>
            </w:r>
            <w:r>
              <w:rPr>
                <w:rFonts w:ascii="宋体" w:hAnsi="宋体"/>
                <w:bCs/>
                <w:color w:val="000000"/>
                <w:szCs w:val="20"/>
              </w:rPr>
              <w:t>and analyzation, make group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/>
                <w:bCs/>
                <w:color w:val="000000"/>
                <w:szCs w:val="20"/>
              </w:rPr>
              <w:t>S</w:t>
            </w: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peaking</w:t>
            </w:r>
            <w:r w:rsidR="00834905">
              <w:rPr>
                <w:rFonts w:ascii="宋体" w:hAnsi="宋体"/>
                <w:bCs/>
                <w:color w:val="000000"/>
                <w:szCs w:val="20"/>
              </w:rPr>
              <w:t>/ debate/ discussion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Prepare group debates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10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Default="00834905" w:rsidP="006E3C92">
            <w:pPr>
              <w:widowControl/>
              <w:ind w:firstLine="345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Assessed Debates #1</w:t>
            </w:r>
          </w:p>
          <w:p w:rsidR="00834905" w:rsidRPr="008D75ED" w:rsidRDefault="00834905" w:rsidP="006E3C92">
            <w:pPr>
              <w:widowControl/>
              <w:ind w:firstLine="345"/>
              <w:rPr>
                <w:rFonts w:ascii="宋体" w:hAnsi="宋体"/>
                <w:bCs/>
                <w:color w:val="00000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Speaking/ debate/ assess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Prepare for 2nd debate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11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834905" w:rsidP="00834905">
            <w:pPr>
              <w:widowControl/>
              <w:ind w:firstLineChars="200" w:firstLine="4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Assessed Debates #2</w:t>
            </w:r>
          </w:p>
          <w:p w:rsidR="00EE63BE" w:rsidRPr="008D75ED" w:rsidRDefault="00EE63BE" w:rsidP="006E3C92">
            <w:pPr>
              <w:widowControl/>
              <w:ind w:firstLineChars="200" w:firstLine="480"/>
              <w:rPr>
                <w:rFonts w:ascii="宋体" w:hAnsi="宋体"/>
                <w:bCs/>
                <w:color w:val="00000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Debate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Read article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1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834905" w:rsidP="006E3C92">
            <w:pPr>
              <w:widowControl/>
              <w:ind w:firstLineChars="200" w:firstLine="4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Film and Dialogue, review article, discus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Speaking/ listenin</w:t>
            </w:r>
            <w:r w:rsidR="00052246">
              <w:rPr>
                <w:rFonts w:ascii="宋体" w:hAnsi="宋体"/>
                <w:bCs/>
                <w:color w:val="000000"/>
                <w:szCs w:val="20"/>
              </w:rPr>
              <w:t>g/ discussion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Review film vocab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13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052246" w:rsidP="006E3C92">
            <w:pPr>
              <w:widowControl/>
              <w:ind w:firstLineChars="200" w:firstLine="4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Quiz on vocab, discuss classic works made into film, interpretation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Speaking/ discussion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Choose a classic work to interpret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14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052246" w:rsidP="006E3C92">
            <w:pPr>
              <w:widowControl/>
              <w:ind w:firstLineChars="200" w:firstLine="4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Rewrite a scene from a classic work to perform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Group work/ dialogue writing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Practice scenes</w:t>
            </w:r>
          </w:p>
        </w:tc>
      </w:tr>
      <w:tr w:rsidR="00EE63BE" w:rsidTr="00052246">
        <w:trPr>
          <w:trHeight w:val="581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15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052246" w:rsidP="006E3C92">
            <w:pPr>
              <w:widowControl/>
              <w:ind w:firstLineChars="200" w:firstLine="4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Perform Scene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perform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Study for test</w:t>
            </w:r>
          </w:p>
        </w:tc>
      </w:tr>
      <w:tr w:rsidR="00EE63BE" w:rsidTr="00EE63BE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1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E63BE" w:rsidRPr="008D75ED" w:rsidRDefault="00EE63BE" w:rsidP="006E3C92">
            <w:pPr>
              <w:widowControl/>
              <w:ind w:firstLineChars="200" w:firstLine="480"/>
              <w:rPr>
                <w:rFonts w:ascii="宋体" w:hAnsi="宋体"/>
                <w:bCs/>
                <w:color w:val="000000"/>
                <w:szCs w:val="20"/>
              </w:rPr>
            </w:pPr>
            <w:r w:rsidRPr="008D75ED">
              <w:rPr>
                <w:rFonts w:ascii="宋体" w:hAnsi="宋体" w:hint="eastAsia"/>
                <w:bCs/>
                <w:color w:val="000000"/>
                <w:szCs w:val="20"/>
              </w:rPr>
              <w:t>Finals week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Oral test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EE63BE" w:rsidRPr="008D75ED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</w:p>
        </w:tc>
      </w:tr>
    </w:tbl>
    <w:p w:rsidR="00E27C01" w:rsidRDefault="00AE37BE" w:rsidP="005F1D26">
      <w:pPr>
        <w:snapToGrid w:val="0"/>
        <w:spacing w:beforeLines="100" w:afterLines="5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pPr w:leftFromText="180" w:rightFromText="180" w:vertAnchor="text" w:horzAnchor="margin" w:tblpY="24"/>
        <w:tblOverlap w:val="never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809"/>
        <w:gridCol w:w="5103"/>
        <w:gridCol w:w="2127"/>
      </w:tblGrid>
      <w:tr w:rsidR="00F4461B">
        <w:tc>
          <w:tcPr>
            <w:tcW w:w="1809" w:type="dxa"/>
            <w:shd w:val="clear" w:color="auto" w:fill="auto"/>
          </w:tcPr>
          <w:p w:rsidR="00F4461B" w:rsidRPr="009605EC" w:rsidRDefault="00F4461B" w:rsidP="005F1D26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88766D">
              <w:rPr>
                <w:rFonts w:hint="eastAsia"/>
              </w:rPr>
              <w:t>总评构成（</w:t>
            </w:r>
            <w:r w:rsidRPr="0088766D">
              <w:t>1+X</w:t>
            </w:r>
            <w:r w:rsidRPr="0088766D">
              <w:rPr>
                <w:rFonts w:hint="eastAsia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:rsidR="00F4461B" w:rsidRPr="009605EC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88766D">
              <w:rPr>
                <w:rFonts w:hint="eastAsia"/>
              </w:rPr>
              <w:t>评价方式</w:t>
            </w:r>
          </w:p>
        </w:tc>
        <w:tc>
          <w:tcPr>
            <w:tcW w:w="2127" w:type="dxa"/>
            <w:shd w:val="clear" w:color="auto" w:fill="auto"/>
          </w:tcPr>
          <w:p w:rsidR="00F4461B" w:rsidRPr="009605EC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88766D">
              <w:rPr>
                <w:rFonts w:hint="eastAsia"/>
              </w:rPr>
              <w:t>占比</w:t>
            </w:r>
          </w:p>
        </w:tc>
      </w:tr>
      <w:tr w:rsidR="00F4461B">
        <w:tc>
          <w:tcPr>
            <w:tcW w:w="1809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Performance and Oral Test</w:t>
            </w:r>
          </w:p>
        </w:tc>
        <w:tc>
          <w:tcPr>
            <w:tcW w:w="2127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25%</w:t>
            </w:r>
          </w:p>
        </w:tc>
      </w:tr>
      <w:tr w:rsidR="00F4461B">
        <w:tc>
          <w:tcPr>
            <w:tcW w:w="1809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Foreign City Presentation</w:t>
            </w:r>
          </w:p>
        </w:tc>
        <w:tc>
          <w:tcPr>
            <w:tcW w:w="2127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25%</w:t>
            </w:r>
          </w:p>
        </w:tc>
      </w:tr>
      <w:tr w:rsidR="00F4461B">
        <w:tc>
          <w:tcPr>
            <w:tcW w:w="1809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Group Debates</w:t>
            </w:r>
          </w:p>
        </w:tc>
        <w:tc>
          <w:tcPr>
            <w:tcW w:w="2127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25%</w:t>
            </w:r>
          </w:p>
        </w:tc>
      </w:tr>
      <w:tr w:rsidR="00F4461B">
        <w:tc>
          <w:tcPr>
            <w:tcW w:w="1809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X3</w:t>
            </w:r>
          </w:p>
        </w:tc>
        <w:tc>
          <w:tcPr>
            <w:tcW w:w="5103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Course Credit Participation</w:t>
            </w:r>
          </w:p>
        </w:tc>
        <w:tc>
          <w:tcPr>
            <w:tcW w:w="2127" w:type="dxa"/>
            <w:shd w:val="clear" w:color="auto" w:fill="auto"/>
          </w:tcPr>
          <w:p w:rsidR="00F4461B" w:rsidRPr="00F4461B" w:rsidRDefault="00F4461B" w:rsidP="005F1D26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25%</w:t>
            </w:r>
          </w:p>
        </w:tc>
      </w:tr>
    </w:tbl>
    <w:p w:rsidR="00E27C01" w:rsidRDefault="00E27C01" w:rsidP="005F1D26">
      <w:pPr>
        <w:tabs>
          <w:tab w:val="left" w:pos="3210"/>
          <w:tab w:val="left" w:pos="7560"/>
        </w:tabs>
        <w:spacing w:beforeLines="20" w:line="360" w:lineRule="auto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</w:p>
    <w:p w:rsidR="00E27C01" w:rsidRDefault="00AE37BE" w:rsidP="008B5A05">
      <w:pPr>
        <w:tabs>
          <w:tab w:val="left" w:pos="3210"/>
          <w:tab w:val="left" w:pos="7560"/>
        </w:tabs>
        <w:spacing w:beforeLines="20" w:line="360" w:lineRule="auto"/>
        <w:jc w:val="both"/>
        <w:outlineLvl w:val="0"/>
        <w:rPr>
          <w:rFonts w:ascii="仿宋" w:eastAsia="仿宋" w:hAnsi="仿宋"/>
          <w:sz w:val="28"/>
          <w:szCs w:val="28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 w:rsidR="005F1D26" w:rsidRPr="005F1D26">
        <w:rPr>
          <w:rFonts w:ascii="仿宋" w:eastAsia="仿宋" w:hAnsi="仿宋"/>
          <w:color w:val="000000"/>
          <w:position w:val="-20"/>
          <w:sz w:val="28"/>
          <w:szCs w:val="28"/>
          <w:lang w:eastAsia="zh-CN"/>
        </w:rPr>
        <w:drawing>
          <wp:inline distT="0" distB="0" distL="0" distR="0">
            <wp:extent cx="645193" cy="251460"/>
            <wp:effectExtent l="19050" t="0" r="2507" b="0"/>
            <wp:docPr id="5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系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</w:t>
      </w:r>
      <w:bookmarkStart w:id="0" w:name="_GoBack"/>
      <w:bookmarkEnd w:id="0"/>
      <w:r w:rsidR="00AA0738">
        <w:rPr>
          <w:rFonts w:ascii="仿宋" w:eastAsia="仿宋" w:hAnsi="仿宋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0" distR="0">
            <wp:extent cx="725805" cy="305435"/>
            <wp:effectExtent l="19050" t="0" r="0" b="0"/>
            <wp:docPr id="4" name="图片 4" descr="mmexport1615375436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mexport161537543615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805" cy="3054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日期：</w:t>
      </w:r>
      <w:r w:rsidR="00AA0738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2021.3</w:t>
      </w:r>
    </w:p>
    <w:sectPr w:rsidR="00E27C01" w:rsidSect="00E27C01">
      <w:headerReference w:type="even" r:id="rId10"/>
      <w:headerReference w:type="default" r:id="rId11"/>
      <w:footerReference w:type="even" r:id="rId12"/>
      <w:footerReference w:type="default" r:id="rId13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57C4D" w:rsidRDefault="00C57C4D" w:rsidP="00E27C01">
      <w:r>
        <w:separator/>
      </w:r>
    </w:p>
  </w:endnote>
  <w:endnote w:type="continuationSeparator" w:id="1">
    <w:p w:rsidR="00C57C4D" w:rsidRDefault="00C57C4D" w:rsidP="00E27C0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華康儷中黑">
    <w:altName w:val="黑体"/>
    <w:charset w:val="88"/>
    <w:family w:val="swiss"/>
    <w:pitch w:val="default"/>
    <w:sig w:usb0="00000000" w:usb1="00000000" w:usb2="00000016" w:usb3="00000000" w:csb0="00100000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ITC Bookman Demi">
    <w:altName w:val="Georgia"/>
    <w:charset w:val="00"/>
    <w:family w:val="modern"/>
    <w:pitch w:val="default"/>
    <w:sig w:usb0="00000000" w:usb1="00000000" w:usb2="00000000" w:usb3="00000000" w:csb0="00000093" w:csb1="00000000"/>
  </w:font>
  <w:font w:name="華康粗圓體">
    <w:altName w:val="MingLiU"/>
    <w:charset w:val="88"/>
    <w:family w:val="swiss"/>
    <w:pitch w:val="default"/>
    <w:sig w:usb0="00000000" w:usb1="00000000" w:usb2="00000016" w:usb3="00000000" w:csb0="00100000" w:csb1="00000000"/>
  </w:font>
  <w:font w:name="Dotu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7C01" w:rsidRDefault="008B5A05">
    <w:pPr>
      <w:pStyle w:val="a3"/>
      <w:framePr w:w="406" w:wrap="around" w:vAnchor="page" w:hAnchor="page" w:x="5661" w:y="16221"/>
      <w:jc w:val="center"/>
      <w:rPr>
        <w:rStyle w:val="a5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 w:rsidR="00AE37BE">
      <w:rPr>
        <w:rStyle w:val="a5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 w:rsidR="00AE37BE">
      <w:rPr>
        <w:rStyle w:val="a5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:rsidR="00E27C01" w:rsidRDefault="00AE37BE">
    <w:pPr>
      <w:pStyle w:val="a3"/>
      <w:ind w:right="360"/>
    </w:pPr>
    <w:r>
      <w:rPr>
        <w:noProof/>
        <w:lang w:eastAsia="zh-CN"/>
      </w:rPr>
      <w:drawing>
        <wp:inline distT="0" distB="0" distL="0" distR="0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7C01" w:rsidRDefault="00AE37BE">
    <w:pPr>
      <w:pStyle w:val="a3"/>
      <w:framePr w:w="1008" w:wrap="around" w:vAnchor="page" w:hAnchor="page" w:x="5491" w:y="16201"/>
      <w:rPr>
        <w:rStyle w:val="a5"/>
        <w:rFonts w:ascii="ITC Bookman Demi" w:hAnsi="ITC Bookman Demi"/>
        <w:color w:val="FFFFFF"/>
        <w:sz w:val="26"/>
        <w:szCs w:val="26"/>
      </w:rPr>
    </w:pPr>
    <w:r>
      <w:rPr>
        <w:rStyle w:val="a5"/>
        <w:rFonts w:ascii="華康儷中黑" w:eastAsia="華康儷中黑" w:hAnsi="ITC Bookman Demi" w:hint="eastAsia"/>
        <w:color w:val="FFFFFF"/>
        <w:sz w:val="26"/>
        <w:szCs w:val="26"/>
      </w:rPr>
      <w:t>第</w:t>
    </w:r>
    <w:r w:rsidR="008B5A05"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5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 w:rsidR="008B5A05"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89519B">
      <w:rPr>
        <w:rStyle w:val="a5"/>
        <w:rFonts w:ascii="ITC Bookman Demi" w:eastAsia="DotumChe" w:hAnsi="ITC Bookman Demi"/>
        <w:noProof/>
        <w:color w:val="FFFFFF"/>
        <w:sz w:val="26"/>
        <w:szCs w:val="26"/>
      </w:rPr>
      <w:t>22</w:t>
    </w:r>
    <w:r w:rsidR="008B5A05"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5"/>
        <w:rFonts w:ascii="華康儷中黑" w:eastAsia="華康儷中黑" w:hAnsi="ITC Bookman Demi" w:hint="eastAsia"/>
        <w:color w:val="FFFFFF"/>
        <w:sz w:val="26"/>
        <w:szCs w:val="26"/>
      </w:rPr>
      <w:t>頁</w:t>
    </w:r>
  </w:p>
  <w:p w:rsidR="00E27C01" w:rsidRDefault="00AE37BE" w:rsidP="005F1D26">
    <w:pPr>
      <w:snapToGrid w:val="0"/>
      <w:spacing w:beforeLines="50" w:afterLines="50"/>
      <w:jc w:val="both"/>
      <w:rPr>
        <w:sz w:val="18"/>
        <w:szCs w:val="18"/>
      </w:rPr>
    </w:pPr>
    <w:r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57C4D" w:rsidRDefault="00C57C4D" w:rsidP="00E27C01">
      <w:r>
        <w:separator/>
      </w:r>
    </w:p>
  </w:footnote>
  <w:footnote w:type="continuationSeparator" w:id="1">
    <w:p w:rsidR="00C57C4D" w:rsidRDefault="00C57C4D" w:rsidP="00E27C0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7C01" w:rsidRDefault="00AE37BE" w:rsidP="005F1D26">
    <w:pPr>
      <w:pStyle w:val="a4"/>
      <w:spacing w:beforeLines="30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7C01" w:rsidRDefault="008B5A05" w:rsidP="005F1D26">
    <w:pPr>
      <w:pStyle w:val="a4"/>
      <w:spacing w:beforeLines="30"/>
      <w:ind w:firstLineChars="400" w:firstLine="800"/>
      <w:rPr>
        <w:rFonts w:ascii="華康儷中黑" w:eastAsia="華康儷中黑"/>
        <w:sz w:val="32"/>
        <w:szCs w:val="32"/>
      </w:rPr>
    </w:pPr>
    <w:r w:rsidRPr="008B5A05">
      <w:rPr>
        <w:noProof/>
        <w:lang w:eastAsia="zh-C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4097" type="#_x0000_t202" style="position:absolute;left:0;text-align:left;margin-left:42.55pt;margin-top:28.3pt;width:207.5pt;height:22.1pt;z-index:25165926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" stroked="f" strokeweight=".5pt">
          <v:textbox>
            <w:txbxContent>
              <w:p w:rsidR="00E27C01" w:rsidRDefault="00AE37BE">
                <w:pPr>
                  <w:rPr>
                    <w:rFonts w:ascii="SimSun" w:eastAsia="SimSun" w:hAnsi="SimSun"/>
                    <w:spacing w:val="20"/>
                  </w:rPr>
                </w:pPr>
                <w:r>
                  <w:rPr>
                    <w:rFonts w:ascii="SimSun" w:eastAsia="SimSun" w:hAnsi="SimSun" w:hint="eastAsia"/>
                    <w:spacing w:val="20"/>
                  </w:rPr>
                  <w:t>SJQU-</w:t>
                </w:r>
                <w:r>
                  <w:rPr>
                    <w:rFonts w:ascii="SimSun" w:eastAsia="SimSun" w:hAnsi="SimSun"/>
                    <w:spacing w:val="20"/>
                  </w:rPr>
                  <w:t>Q</w:t>
                </w:r>
                <w:r>
                  <w:rPr>
                    <w:rFonts w:ascii="SimSun" w:eastAsia="SimSun" w:hAnsi="SimSun" w:hint="eastAsia"/>
                    <w:spacing w:val="20"/>
                    <w:lang w:eastAsia="zh-CN"/>
                  </w:rPr>
                  <w:t>R</w:t>
                </w:r>
                <w:r>
                  <w:rPr>
                    <w:rFonts w:ascii="SimSun" w:eastAsia="SimSun" w:hAnsi="SimSun" w:hint="eastAsia"/>
                    <w:spacing w:val="20"/>
                  </w:rPr>
                  <w:t>-</w:t>
                </w:r>
                <w:r>
                  <w:rPr>
                    <w:rFonts w:ascii="SimSun" w:eastAsia="SimSun" w:hAnsi="SimSun" w:hint="eastAsia"/>
                    <w:spacing w:val="20"/>
                    <w:lang w:eastAsia="zh-CN"/>
                  </w:rPr>
                  <w:t>JW</w:t>
                </w:r>
                <w:r>
                  <w:rPr>
                    <w:rFonts w:ascii="SimSun" w:eastAsia="SimSun" w:hAnsi="SimSun" w:hint="eastAsia"/>
                    <w:spacing w:val="20"/>
                  </w:rPr>
                  <w:t>-</w:t>
                </w:r>
                <w:r>
                  <w:rPr>
                    <w:rFonts w:ascii="SimSun" w:eastAsia="SimSun" w:hAnsi="SimSun"/>
                    <w:spacing w:val="20"/>
                  </w:rPr>
                  <w:t>0</w:t>
                </w:r>
                <w:r>
                  <w:rPr>
                    <w:rFonts w:ascii="SimSun" w:eastAsia="SimSun" w:hAnsi="SimSun" w:hint="eastAsia"/>
                    <w:spacing w:val="20"/>
                    <w:lang w:eastAsia="zh-CN"/>
                  </w:rPr>
                  <w:t>11</w:t>
                </w:r>
                <w:r>
                  <w:rPr>
                    <w:rFonts w:ascii="SimSun" w:eastAsia="SimSun" w:hAnsi="SimSun" w:hint="eastAsia"/>
                    <w:spacing w:val="20"/>
                  </w:rPr>
                  <w:t>（A</w:t>
                </w:r>
                <w:r>
                  <w:rPr>
                    <w:rFonts w:ascii="SimSun" w:eastAsia="SimSun" w:hAnsi="SimSun"/>
                    <w:spacing w:val="20"/>
                  </w:rPr>
                  <w:t>0）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rawingGridHorizontalSpacing w:val="120"/>
  <w:noPunctuationKerning/>
  <w:characterSpacingControl w:val="compressPunctuation"/>
  <w:doNotValidateAgainstSchema/>
  <w:doNotDemarcateInvalidXml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bQ0MTc1MbA0MzI1MrRQ0lEKTi0uzszPAykwqgUAedVupSwAAAA="/>
  </w:docVars>
  <w:rsids>
    <w:rsidRoot w:val="00475657"/>
    <w:rsid w:val="00001A9A"/>
    <w:rsid w:val="000138B2"/>
    <w:rsid w:val="00027E4A"/>
    <w:rsid w:val="000369D9"/>
    <w:rsid w:val="00040BAC"/>
    <w:rsid w:val="000439B6"/>
    <w:rsid w:val="000457BB"/>
    <w:rsid w:val="00045AE0"/>
    <w:rsid w:val="000509DC"/>
    <w:rsid w:val="00052246"/>
    <w:rsid w:val="0005291A"/>
    <w:rsid w:val="00054B07"/>
    <w:rsid w:val="00061575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3531"/>
    <w:rsid w:val="000A448C"/>
    <w:rsid w:val="000A5A1C"/>
    <w:rsid w:val="000A5D03"/>
    <w:rsid w:val="000B165C"/>
    <w:rsid w:val="000B38AB"/>
    <w:rsid w:val="000C1065"/>
    <w:rsid w:val="000C3A32"/>
    <w:rsid w:val="000C65FF"/>
    <w:rsid w:val="000C7AFA"/>
    <w:rsid w:val="000D033F"/>
    <w:rsid w:val="000D1B9D"/>
    <w:rsid w:val="000D33A7"/>
    <w:rsid w:val="000D50AB"/>
    <w:rsid w:val="000D532D"/>
    <w:rsid w:val="000E2757"/>
    <w:rsid w:val="000F3B7C"/>
    <w:rsid w:val="000F3F3A"/>
    <w:rsid w:val="000F5825"/>
    <w:rsid w:val="000F77FE"/>
    <w:rsid w:val="00103793"/>
    <w:rsid w:val="001103D4"/>
    <w:rsid w:val="001121A1"/>
    <w:rsid w:val="00113560"/>
    <w:rsid w:val="0011669C"/>
    <w:rsid w:val="001212AD"/>
    <w:rsid w:val="00126DD3"/>
    <w:rsid w:val="001305E1"/>
    <w:rsid w:val="0013156D"/>
    <w:rsid w:val="00140258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407A"/>
    <w:rsid w:val="00176B28"/>
    <w:rsid w:val="0017703A"/>
    <w:rsid w:val="00185922"/>
    <w:rsid w:val="00187761"/>
    <w:rsid w:val="00187F2F"/>
    <w:rsid w:val="00190BF2"/>
    <w:rsid w:val="001918B2"/>
    <w:rsid w:val="001A3DD1"/>
    <w:rsid w:val="001A5966"/>
    <w:rsid w:val="001A6911"/>
    <w:rsid w:val="001B1B60"/>
    <w:rsid w:val="001B6F0E"/>
    <w:rsid w:val="001B7389"/>
    <w:rsid w:val="001C2E51"/>
    <w:rsid w:val="001C3CD2"/>
    <w:rsid w:val="001C57B1"/>
    <w:rsid w:val="001D18E6"/>
    <w:rsid w:val="001D1C00"/>
    <w:rsid w:val="001D3C62"/>
    <w:rsid w:val="001D6B75"/>
    <w:rsid w:val="001E09A5"/>
    <w:rsid w:val="001E3DBD"/>
    <w:rsid w:val="001E6F6F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20610"/>
    <w:rsid w:val="0022097D"/>
    <w:rsid w:val="00233384"/>
    <w:rsid w:val="00233529"/>
    <w:rsid w:val="00240B53"/>
    <w:rsid w:val="00280A20"/>
    <w:rsid w:val="00283A9D"/>
    <w:rsid w:val="00287142"/>
    <w:rsid w:val="00290A4F"/>
    <w:rsid w:val="00290EB6"/>
    <w:rsid w:val="002A0689"/>
    <w:rsid w:val="002B23AD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3979"/>
    <w:rsid w:val="00355A41"/>
    <w:rsid w:val="00361EF9"/>
    <w:rsid w:val="00363C7D"/>
    <w:rsid w:val="003713F2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6082"/>
    <w:rsid w:val="003B78CD"/>
    <w:rsid w:val="003B7925"/>
    <w:rsid w:val="003B79A5"/>
    <w:rsid w:val="003B7E66"/>
    <w:rsid w:val="003C2AFE"/>
    <w:rsid w:val="003D016C"/>
    <w:rsid w:val="003D2737"/>
    <w:rsid w:val="003E152E"/>
    <w:rsid w:val="003F0A1F"/>
    <w:rsid w:val="003F51DB"/>
    <w:rsid w:val="003F5A06"/>
    <w:rsid w:val="003F6B48"/>
    <w:rsid w:val="003F75FE"/>
    <w:rsid w:val="0040254E"/>
    <w:rsid w:val="00402CF7"/>
    <w:rsid w:val="00415B53"/>
    <w:rsid w:val="00416E3A"/>
    <w:rsid w:val="00416EE2"/>
    <w:rsid w:val="00421F6F"/>
    <w:rsid w:val="00422249"/>
    <w:rsid w:val="00422B54"/>
    <w:rsid w:val="00423345"/>
    <w:rsid w:val="00427D2B"/>
    <w:rsid w:val="0043270C"/>
    <w:rsid w:val="0044371A"/>
    <w:rsid w:val="00452E85"/>
    <w:rsid w:val="00452ED4"/>
    <w:rsid w:val="00460FAC"/>
    <w:rsid w:val="00463BDD"/>
    <w:rsid w:val="00464FE8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E68E7"/>
    <w:rsid w:val="004F0DAB"/>
    <w:rsid w:val="005003D0"/>
    <w:rsid w:val="00500511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101B"/>
    <w:rsid w:val="0056466D"/>
    <w:rsid w:val="0056717F"/>
    <w:rsid w:val="00570125"/>
    <w:rsid w:val="00572687"/>
    <w:rsid w:val="00573FD0"/>
    <w:rsid w:val="0057475B"/>
    <w:rsid w:val="00582439"/>
    <w:rsid w:val="005875E0"/>
    <w:rsid w:val="00587CC3"/>
    <w:rsid w:val="005A136E"/>
    <w:rsid w:val="005B6225"/>
    <w:rsid w:val="005C4583"/>
    <w:rsid w:val="005D54FC"/>
    <w:rsid w:val="005D6551"/>
    <w:rsid w:val="005E29D2"/>
    <w:rsid w:val="005E71DE"/>
    <w:rsid w:val="005E7A88"/>
    <w:rsid w:val="005F0931"/>
    <w:rsid w:val="005F1D26"/>
    <w:rsid w:val="005F2CBF"/>
    <w:rsid w:val="006044A3"/>
    <w:rsid w:val="006123C8"/>
    <w:rsid w:val="006146E0"/>
    <w:rsid w:val="006208E9"/>
    <w:rsid w:val="0062514D"/>
    <w:rsid w:val="0062610F"/>
    <w:rsid w:val="00630676"/>
    <w:rsid w:val="00631302"/>
    <w:rsid w:val="0063339D"/>
    <w:rsid w:val="00633B81"/>
    <w:rsid w:val="00635161"/>
    <w:rsid w:val="00637235"/>
    <w:rsid w:val="00640111"/>
    <w:rsid w:val="0064085C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2B28"/>
    <w:rsid w:val="00693552"/>
    <w:rsid w:val="006960B1"/>
    <w:rsid w:val="00697452"/>
    <w:rsid w:val="006A006A"/>
    <w:rsid w:val="006A069C"/>
    <w:rsid w:val="006A2DDC"/>
    <w:rsid w:val="006A4FA3"/>
    <w:rsid w:val="006B0F20"/>
    <w:rsid w:val="006B1B20"/>
    <w:rsid w:val="006B3072"/>
    <w:rsid w:val="006C15AE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27FB2"/>
    <w:rsid w:val="007308B2"/>
    <w:rsid w:val="0073594C"/>
    <w:rsid w:val="00736189"/>
    <w:rsid w:val="00743E1E"/>
    <w:rsid w:val="00744253"/>
    <w:rsid w:val="007507A0"/>
    <w:rsid w:val="00751EF5"/>
    <w:rsid w:val="00752375"/>
    <w:rsid w:val="00761732"/>
    <w:rsid w:val="007637A0"/>
    <w:rsid w:val="007752C7"/>
    <w:rsid w:val="00775693"/>
    <w:rsid w:val="0078027D"/>
    <w:rsid w:val="00780EC3"/>
    <w:rsid w:val="007825FB"/>
    <w:rsid w:val="007829F6"/>
    <w:rsid w:val="00787558"/>
    <w:rsid w:val="00787DF8"/>
    <w:rsid w:val="00794E0E"/>
    <w:rsid w:val="007A042A"/>
    <w:rsid w:val="007A4668"/>
    <w:rsid w:val="007B071F"/>
    <w:rsid w:val="007B59C2"/>
    <w:rsid w:val="007B5F54"/>
    <w:rsid w:val="007B5F95"/>
    <w:rsid w:val="007C27C3"/>
    <w:rsid w:val="007C3319"/>
    <w:rsid w:val="007C44FB"/>
    <w:rsid w:val="007C4971"/>
    <w:rsid w:val="007D5EEF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07886"/>
    <w:rsid w:val="00810631"/>
    <w:rsid w:val="00810F56"/>
    <w:rsid w:val="00811136"/>
    <w:rsid w:val="00811588"/>
    <w:rsid w:val="00811FA6"/>
    <w:rsid w:val="00812C06"/>
    <w:rsid w:val="00812CDA"/>
    <w:rsid w:val="00814A3F"/>
    <w:rsid w:val="00816C25"/>
    <w:rsid w:val="008175E8"/>
    <w:rsid w:val="00825571"/>
    <w:rsid w:val="00825F1F"/>
    <w:rsid w:val="00826511"/>
    <w:rsid w:val="00830058"/>
    <w:rsid w:val="0083049E"/>
    <w:rsid w:val="0083083F"/>
    <w:rsid w:val="00831D53"/>
    <w:rsid w:val="00834905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92651"/>
    <w:rsid w:val="0089519B"/>
    <w:rsid w:val="008A2553"/>
    <w:rsid w:val="008B3DB4"/>
    <w:rsid w:val="008B56AB"/>
    <w:rsid w:val="008B5A05"/>
    <w:rsid w:val="008B71F2"/>
    <w:rsid w:val="008C2F3A"/>
    <w:rsid w:val="008D2640"/>
    <w:rsid w:val="008E2CC9"/>
    <w:rsid w:val="008E36BA"/>
    <w:rsid w:val="008E4701"/>
    <w:rsid w:val="008E7722"/>
    <w:rsid w:val="008F099E"/>
    <w:rsid w:val="008F2379"/>
    <w:rsid w:val="008F26F4"/>
    <w:rsid w:val="008F2AD8"/>
    <w:rsid w:val="00900A34"/>
    <w:rsid w:val="009035F1"/>
    <w:rsid w:val="0091127F"/>
    <w:rsid w:val="00914040"/>
    <w:rsid w:val="00914974"/>
    <w:rsid w:val="009168F4"/>
    <w:rsid w:val="00920D39"/>
    <w:rsid w:val="00922B9C"/>
    <w:rsid w:val="0092367E"/>
    <w:rsid w:val="00925AAB"/>
    <w:rsid w:val="00932419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65011"/>
    <w:rsid w:val="00970588"/>
    <w:rsid w:val="0097100A"/>
    <w:rsid w:val="00973BAA"/>
    <w:rsid w:val="00975747"/>
    <w:rsid w:val="009859BF"/>
    <w:rsid w:val="00990BDA"/>
    <w:rsid w:val="009937CB"/>
    <w:rsid w:val="009959B1"/>
    <w:rsid w:val="0099751B"/>
    <w:rsid w:val="009A4AC6"/>
    <w:rsid w:val="009A78CD"/>
    <w:rsid w:val="009B045A"/>
    <w:rsid w:val="009B0B36"/>
    <w:rsid w:val="009B475C"/>
    <w:rsid w:val="009B52BE"/>
    <w:rsid w:val="009B608E"/>
    <w:rsid w:val="009B73EC"/>
    <w:rsid w:val="009B75BF"/>
    <w:rsid w:val="009C2C3A"/>
    <w:rsid w:val="009C5E61"/>
    <w:rsid w:val="009C7751"/>
    <w:rsid w:val="009D1431"/>
    <w:rsid w:val="009D3BA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2029C"/>
    <w:rsid w:val="00A20498"/>
    <w:rsid w:val="00A20819"/>
    <w:rsid w:val="00A26225"/>
    <w:rsid w:val="00A265A7"/>
    <w:rsid w:val="00A3339A"/>
    <w:rsid w:val="00A33917"/>
    <w:rsid w:val="00A36DF9"/>
    <w:rsid w:val="00A47514"/>
    <w:rsid w:val="00A505AB"/>
    <w:rsid w:val="00A6016E"/>
    <w:rsid w:val="00A6030A"/>
    <w:rsid w:val="00A62205"/>
    <w:rsid w:val="00A76249"/>
    <w:rsid w:val="00A801CE"/>
    <w:rsid w:val="00A8142F"/>
    <w:rsid w:val="00A840B9"/>
    <w:rsid w:val="00A85299"/>
    <w:rsid w:val="00A86C19"/>
    <w:rsid w:val="00A873E2"/>
    <w:rsid w:val="00A8748B"/>
    <w:rsid w:val="00A87D98"/>
    <w:rsid w:val="00A926F8"/>
    <w:rsid w:val="00A935B6"/>
    <w:rsid w:val="00A978EA"/>
    <w:rsid w:val="00A979D1"/>
    <w:rsid w:val="00AA0738"/>
    <w:rsid w:val="00AA0E2A"/>
    <w:rsid w:val="00AA2454"/>
    <w:rsid w:val="00AA5DB7"/>
    <w:rsid w:val="00AA67D2"/>
    <w:rsid w:val="00AB058B"/>
    <w:rsid w:val="00AB499E"/>
    <w:rsid w:val="00AB5519"/>
    <w:rsid w:val="00AB6BFA"/>
    <w:rsid w:val="00AB7541"/>
    <w:rsid w:val="00AC00AC"/>
    <w:rsid w:val="00AC534F"/>
    <w:rsid w:val="00AC5AA6"/>
    <w:rsid w:val="00AD15FD"/>
    <w:rsid w:val="00AD3670"/>
    <w:rsid w:val="00AD606E"/>
    <w:rsid w:val="00AE37BE"/>
    <w:rsid w:val="00AF5CCA"/>
    <w:rsid w:val="00B01533"/>
    <w:rsid w:val="00B05815"/>
    <w:rsid w:val="00B11918"/>
    <w:rsid w:val="00B1252F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38B9"/>
    <w:rsid w:val="00B44DC3"/>
    <w:rsid w:val="00B527EC"/>
    <w:rsid w:val="00B751A9"/>
    <w:rsid w:val="00B7624C"/>
    <w:rsid w:val="00B767B7"/>
    <w:rsid w:val="00BA5396"/>
    <w:rsid w:val="00BB00B3"/>
    <w:rsid w:val="00BB3DD3"/>
    <w:rsid w:val="00BC09B7"/>
    <w:rsid w:val="00BC622E"/>
    <w:rsid w:val="00BE19D7"/>
    <w:rsid w:val="00BE1F18"/>
    <w:rsid w:val="00BE1F39"/>
    <w:rsid w:val="00BE747E"/>
    <w:rsid w:val="00BE7EFB"/>
    <w:rsid w:val="00BF2983"/>
    <w:rsid w:val="00BF7135"/>
    <w:rsid w:val="00C04815"/>
    <w:rsid w:val="00C06F3C"/>
    <w:rsid w:val="00C13E75"/>
    <w:rsid w:val="00C15FA6"/>
    <w:rsid w:val="00C164B5"/>
    <w:rsid w:val="00C170D9"/>
    <w:rsid w:val="00C22BEE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50AE"/>
    <w:rsid w:val="00C5743B"/>
    <w:rsid w:val="00C57C4D"/>
    <w:rsid w:val="00C60FF7"/>
    <w:rsid w:val="00C64518"/>
    <w:rsid w:val="00C67772"/>
    <w:rsid w:val="00C7584A"/>
    <w:rsid w:val="00C760A0"/>
    <w:rsid w:val="00C811D6"/>
    <w:rsid w:val="00C84ED2"/>
    <w:rsid w:val="00C86C3F"/>
    <w:rsid w:val="00C925BC"/>
    <w:rsid w:val="00C97B4D"/>
    <w:rsid w:val="00CA1CEF"/>
    <w:rsid w:val="00CB08A7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37C7"/>
    <w:rsid w:val="00D36F07"/>
    <w:rsid w:val="00D51526"/>
    <w:rsid w:val="00D5461A"/>
    <w:rsid w:val="00D547FE"/>
    <w:rsid w:val="00D55702"/>
    <w:rsid w:val="00D60D3E"/>
    <w:rsid w:val="00D65223"/>
    <w:rsid w:val="00D7212C"/>
    <w:rsid w:val="00D77CB5"/>
    <w:rsid w:val="00D8521A"/>
    <w:rsid w:val="00D8659C"/>
    <w:rsid w:val="00D87174"/>
    <w:rsid w:val="00D87438"/>
    <w:rsid w:val="00D92235"/>
    <w:rsid w:val="00DA48B7"/>
    <w:rsid w:val="00DB7433"/>
    <w:rsid w:val="00DB74C6"/>
    <w:rsid w:val="00DC1BDA"/>
    <w:rsid w:val="00DC78C9"/>
    <w:rsid w:val="00DC7AA0"/>
    <w:rsid w:val="00DD0E64"/>
    <w:rsid w:val="00DD3088"/>
    <w:rsid w:val="00DD78B1"/>
    <w:rsid w:val="00DE3C02"/>
    <w:rsid w:val="00DE7A45"/>
    <w:rsid w:val="00DF1D4C"/>
    <w:rsid w:val="00DF3804"/>
    <w:rsid w:val="00DF7EBD"/>
    <w:rsid w:val="00E020D5"/>
    <w:rsid w:val="00E02A66"/>
    <w:rsid w:val="00E02B9C"/>
    <w:rsid w:val="00E0534E"/>
    <w:rsid w:val="00E0657D"/>
    <w:rsid w:val="00E07D9C"/>
    <w:rsid w:val="00E1648B"/>
    <w:rsid w:val="00E166D8"/>
    <w:rsid w:val="00E17EEE"/>
    <w:rsid w:val="00E20B29"/>
    <w:rsid w:val="00E27623"/>
    <w:rsid w:val="00E27C01"/>
    <w:rsid w:val="00E31628"/>
    <w:rsid w:val="00E32DD8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767A2"/>
    <w:rsid w:val="00E8561E"/>
    <w:rsid w:val="00E92914"/>
    <w:rsid w:val="00E939F9"/>
    <w:rsid w:val="00E9734C"/>
    <w:rsid w:val="00EA367C"/>
    <w:rsid w:val="00EA36A4"/>
    <w:rsid w:val="00EA5341"/>
    <w:rsid w:val="00EA54AF"/>
    <w:rsid w:val="00EB47E6"/>
    <w:rsid w:val="00EB4D8A"/>
    <w:rsid w:val="00EB65D8"/>
    <w:rsid w:val="00EB752B"/>
    <w:rsid w:val="00EC7382"/>
    <w:rsid w:val="00ED01BA"/>
    <w:rsid w:val="00ED092D"/>
    <w:rsid w:val="00ED41B5"/>
    <w:rsid w:val="00ED49EA"/>
    <w:rsid w:val="00ED6D42"/>
    <w:rsid w:val="00EE1656"/>
    <w:rsid w:val="00EE63BE"/>
    <w:rsid w:val="00EF09CE"/>
    <w:rsid w:val="00F017A7"/>
    <w:rsid w:val="00F02E1D"/>
    <w:rsid w:val="00F03CA8"/>
    <w:rsid w:val="00F0406B"/>
    <w:rsid w:val="00F04720"/>
    <w:rsid w:val="00F05AF9"/>
    <w:rsid w:val="00F07E95"/>
    <w:rsid w:val="00F2112C"/>
    <w:rsid w:val="00F24B0A"/>
    <w:rsid w:val="00F2634D"/>
    <w:rsid w:val="00F31A0E"/>
    <w:rsid w:val="00F31FDD"/>
    <w:rsid w:val="00F368EA"/>
    <w:rsid w:val="00F418D3"/>
    <w:rsid w:val="00F4461B"/>
    <w:rsid w:val="00F45EBF"/>
    <w:rsid w:val="00F46AC8"/>
    <w:rsid w:val="00F54438"/>
    <w:rsid w:val="00F55A8A"/>
    <w:rsid w:val="00F562B7"/>
    <w:rsid w:val="00F61FD6"/>
    <w:rsid w:val="00F6290B"/>
    <w:rsid w:val="00F633F9"/>
    <w:rsid w:val="00F75B0B"/>
    <w:rsid w:val="00F91469"/>
    <w:rsid w:val="00F938D7"/>
    <w:rsid w:val="00F948E3"/>
    <w:rsid w:val="00F95F7A"/>
    <w:rsid w:val="00F968BE"/>
    <w:rsid w:val="00FA57E1"/>
    <w:rsid w:val="00FA6A7E"/>
    <w:rsid w:val="00FB15A4"/>
    <w:rsid w:val="00FB1F55"/>
    <w:rsid w:val="00FB4AE3"/>
    <w:rsid w:val="00FD313C"/>
    <w:rsid w:val="00FD519D"/>
    <w:rsid w:val="00FE319F"/>
    <w:rsid w:val="00FE6709"/>
    <w:rsid w:val="00FF2D60"/>
    <w:rsid w:val="0250298D"/>
    <w:rsid w:val="0B02141F"/>
    <w:rsid w:val="0DB76A4A"/>
    <w:rsid w:val="199D2E85"/>
    <w:rsid w:val="1B9B294B"/>
    <w:rsid w:val="2E59298A"/>
    <w:rsid w:val="37E50B00"/>
    <w:rsid w:val="49DF08B3"/>
    <w:rsid w:val="65310993"/>
    <w:rsid w:val="6E256335"/>
    <w:rsid w:val="700912C5"/>
    <w:rsid w:val="74F62C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unhideWhenUsed="0" w:qFormat="1"/>
    <w:lsdException w:name="footer" w:semiHidden="0" w:unhideWhenUsed="0"/>
    <w:lsdException w:name="caption" w:qFormat="1"/>
    <w:lsdException w:name="page number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semiHidden="0" w:uiPriority="1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7C01"/>
    <w:pPr>
      <w:widowControl w:val="0"/>
    </w:pPr>
    <w:rPr>
      <w:rFonts w:eastAsia="PMingLiU"/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E27C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header"/>
    <w:basedOn w:val="a"/>
    <w:qFormat/>
    <w:rsid w:val="00E27C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basedOn w:val="a0"/>
    <w:qFormat/>
    <w:rsid w:val="00E27C01"/>
  </w:style>
  <w:style w:type="character" w:styleId="a6">
    <w:name w:val="Hyperlink"/>
    <w:rsid w:val="00E27C01"/>
    <w:rPr>
      <w:color w:val="0000FF"/>
      <w:u w:val="single"/>
    </w:rPr>
  </w:style>
  <w:style w:type="table" w:styleId="a7">
    <w:name w:val="Table Grid"/>
    <w:basedOn w:val="a1"/>
    <w:qFormat/>
    <w:rsid w:val="00E27C01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1 字元"/>
    <w:basedOn w:val="a"/>
    <w:qFormat/>
    <w:rsid w:val="00E27C01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8">
    <w:name w:val="Balloon Text"/>
    <w:basedOn w:val="a"/>
    <w:link w:val="Char"/>
    <w:semiHidden/>
    <w:unhideWhenUsed/>
    <w:rsid w:val="00AA0738"/>
    <w:rPr>
      <w:sz w:val="18"/>
      <w:szCs w:val="18"/>
    </w:rPr>
  </w:style>
  <w:style w:type="character" w:customStyle="1" w:styleId="Char">
    <w:name w:val="批注框文本 Char"/>
    <w:basedOn w:val="a0"/>
    <w:link w:val="a8"/>
    <w:semiHidden/>
    <w:rsid w:val="00AA0738"/>
    <w:rPr>
      <w:rFonts w:eastAsia="PMingLiU"/>
      <w:kern w:val="2"/>
      <w:sz w:val="18"/>
      <w:szCs w:val="18"/>
      <w:lang w:eastAsia="zh-T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unhideWhenUsed="0" w:qFormat="1"/>
    <w:lsdException w:name="footer" w:semiHidden="0" w:unhideWhenUsed="0"/>
    <w:lsdException w:name="caption" w:qFormat="1"/>
    <w:lsdException w:name="page number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semiHidden="0" w:uiPriority="1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7C01"/>
    <w:pPr>
      <w:widowControl w:val="0"/>
    </w:pPr>
    <w:rPr>
      <w:rFonts w:eastAsia="PMingLiU"/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E27C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header"/>
    <w:basedOn w:val="a"/>
    <w:qFormat/>
    <w:rsid w:val="00E27C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basedOn w:val="a0"/>
    <w:qFormat/>
    <w:rsid w:val="00E27C01"/>
  </w:style>
  <w:style w:type="character" w:styleId="a6">
    <w:name w:val="Hyperlink"/>
    <w:rsid w:val="00E27C01"/>
    <w:rPr>
      <w:color w:val="0000FF"/>
      <w:u w:val="single"/>
    </w:rPr>
  </w:style>
  <w:style w:type="table" w:styleId="a7">
    <w:name w:val="Table Grid"/>
    <w:basedOn w:val="a1"/>
    <w:qFormat/>
    <w:rsid w:val="00E27C01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1 字元"/>
    <w:basedOn w:val="a"/>
    <w:qFormat/>
    <w:rsid w:val="00E27C01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8">
    <w:name w:val="Balloon Text"/>
    <w:basedOn w:val="a"/>
    <w:link w:val="Char"/>
    <w:semiHidden/>
    <w:unhideWhenUsed/>
    <w:rsid w:val="00AA0738"/>
    <w:rPr>
      <w:sz w:val="18"/>
      <w:szCs w:val="18"/>
    </w:rPr>
  </w:style>
  <w:style w:type="character" w:customStyle="1" w:styleId="Char">
    <w:name w:val="批注框文本 Char"/>
    <w:basedOn w:val="a0"/>
    <w:link w:val="a8"/>
    <w:semiHidden/>
    <w:rsid w:val="00AA0738"/>
    <w:rPr>
      <w:rFonts w:eastAsia="PMingLiU"/>
      <w:kern w:val="2"/>
      <w:sz w:val="18"/>
      <w:szCs w:val="18"/>
      <w:lang w:eastAsia="zh-T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965B6CB-270D-4EF1-9E71-BC35C984FA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上海建桥学院教学进度计划表</vt:lpstr>
    </vt:vector>
  </TitlesOfParts>
  <Company>CMT</Company>
  <LinksUpToDate>false</LinksUpToDate>
  <CharactersWithSpaces>18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user</cp:lastModifiedBy>
  <cp:revision>5</cp:revision>
  <cp:lastPrinted>2015-03-18T03:45:00Z</cp:lastPrinted>
  <dcterms:created xsi:type="dcterms:W3CDTF">2021-03-11T14:59:00Z</dcterms:created>
  <dcterms:modified xsi:type="dcterms:W3CDTF">2021-03-16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</Properties>
</file>